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Heading1"/>
      </w:pPr>
      <w:bookmarkStart w:id="20" w:name="california"/>
      <w:r>
        <w:t xml:space="preserve">California</w:t>
      </w:r>
      <w:bookmarkEnd w:id="20"/>
    </w:p>
    <w:p>
      <w:pPr>
        <w:pStyle w:val="FirstParagraph"/>
      </w:pPr>
      <w:r>
        <w:t xml:space="preserve">Here are the top 10 schools by enrollment in Californi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320"/>
        <w:gridCol w:w="432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ver Springs Ch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,91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sions In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,2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mount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76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ada Hills Charter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66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wney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ytechnic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 High East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2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eanor Roosevelt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1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es Logan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75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lson High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739</w:t>
            </w:r>
          </w:p>
        </w:tc>
      </w:tr>
    </w:tbl>
    <w:p>
      <w:pPr>
        <w:pStyle w:val="Heading1"/>
      </w:pPr>
      <w:bookmarkStart w:id="21" w:name="oregon"/>
      <w:r>
        <w:t xml:space="preserve">Oregon</w:t>
      </w:r>
      <w:bookmarkEnd w:id="21"/>
    </w:p>
    <w:p>
      <w:pPr>
        <w:pStyle w:val="FirstParagraph"/>
      </w:pPr>
      <w:r>
        <w:t xml:space="preserve">Here are the top 10 schools by enrollment in Oreg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320"/>
        <w:gridCol w:w="432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Connections Academ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8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vid Dougla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17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stview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67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ynold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6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ackama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5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Kay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44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set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3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Minnvill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Virtual Academ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0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egon City Senior High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071</w:t>
            </w:r>
          </w:p>
        </w:tc>
      </w:tr>
    </w:tbl>
    <w:p>
      <w:pPr>
        <w:pStyle w:val="Heading1"/>
      </w:pPr>
      <w:bookmarkStart w:id="22" w:name="washington"/>
      <w:r>
        <w:t xml:space="preserve">Washington</w:t>
      </w:r>
      <w:bookmarkEnd w:id="22"/>
    </w:p>
    <w:p>
      <w:pPr>
        <w:pStyle w:val="FirstParagraph"/>
      </w:pPr>
      <w:r>
        <w:t xml:space="preserve">Here are the top 10 schools by enrollment in Washingt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320"/>
        <w:gridCol w:w="432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rollment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awana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57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ses Lak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4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saquah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3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Kitsap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9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iner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8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vis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ntridg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kylin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nry M. Jackso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ttle Ground High Schoo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19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>David Keyes</dc:creator>
  <cp:keywords/>
  <dcterms:created xsi:type="dcterms:W3CDTF">2019-10-11T18:06:46Z</dcterms:created>
  <dcterms:modified xsi:type="dcterms:W3CDTF">2019-10-11T18:06:46Z</dcterms:modified>
</cp:coreProperties>
</file>